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Province, Postal Code]</w:t>
      </w:r>
      <w:r>
        <w:br/>
      </w:r>
      <w:r>
        <w:t xml:space="preserve">[Email Address]</w:t>
      </w:r>
      <w:r>
        <w:br/>
      </w:r>
      <w:r>
        <w:t xml:space="preserve">[Phone Number]</w:t>
      </w:r>
      <w:r>
        <w:br/>
      </w:r>
      <w:r>
        <w:t xml:space="preserve">[Date]</w:t>
      </w:r>
    </w:p>
    <w:p>
      <w:pPr>
        <w:pStyle w:val="BodyText"/>
      </w:pPr>
      <w:r>
        <w:rPr>
          <w:bCs/>
          <w:b/>
        </w:rPr>
        <w:t xml:space="preserve">To the Hiring Manager,</w:t>
      </w:r>
    </w:p>
    <w:p>
      <w:pPr>
        <w:pStyle w:val="BodyText"/>
      </w:pPr>
      <w:r>
        <w:t xml:space="preserve">I am writing to express my enthusiastic interest in the Medical Researcher position at a leading institution in Canada Toronto. As a dedicated and innovative medical researcher with over [X years] of experience in advancing scientific discovery, I am eager to contribute my expertise, passion for healthcare innovation, and commitment to addressing critical global health challenges within the dynamic research environment of Canada Toronto. This opportunity aligns perfectly with my professional goals and my desire to work in a region renowned for its cutting-edge medical research and collaborative academic institutions.</w:t>
      </w:r>
    </w:p>
    <w:p>
      <w:pPr>
        <w:pStyle w:val="BodyText"/>
      </w:pPr>
      <w:r>
        <w:t xml:space="preserve">Having completed my [PhD/MSc/other relevant degree] in [Your Field of Study] from [Your University], I have developed a strong foundation in biomedical research, data analysis, and translational science. My work has focused on [specific area of research, e.g., oncology, neurodegenerative diseases, infectious diseases], where I have contributed to groundbreaking studies published in peer-reviewed journals such as [Journal Names]. These experiences have honed my ability to design rigorous experiments, interpret complex data, and collaborate with multidisciplinary teams to translate laboratory findings into real-world applications. I am particularly proud of [mention a specific achievement or project], which demonstrated the potential for my research to impact patient care and public health policies.</w:t>
      </w:r>
    </w:p>
    <w:p>
      <w:pPr>
        <w:pStyle w:val="BodyText"/>
      </w:pPr>
      <w:r>
        <w:t xml:space="preserve">What excites me most about the Medical Researcher role in Canada Toronto is the region’s unique ecosystem of innovation. Toronto is home to world-class institutions like [University of Toronto, SickKids Hospital, or other local organizations], which are at the forefront of medical breakthroughs. The city’s diverse population and commitment to equitable healthcare make it an ideal hub for addressing complex health disparities through research. I am especially inspired by [specific initiative, program, or research area in Canada Toronto], and I am eager to contribute my skills to projects that align with these priorities. Whether it involves exploring novel therapeutic approaches, advancing precision medicine, or leveraging AI-driven tools to analyze health data, I am confident that my background in [your field] will enable me to make meaningful contributions.</w:t>
      </w:r>
    </w:p>
    <w:p>
      <w:pPr>
        <w:pStyle w:val="BodyText"/>
      </w:pPr>
      <w:r>
        <w:t xml:space="preserve">My technical expertise includes [list specific skills: e.g., molecular biology techniques, bioinformatics software (e.g., R or Python), CRISPR gene editing, clinical trial design]. Additionally, I have experience in securing research funding through grants such as [grant names or organizations], which has equipped me to lead independent projects and collaborate effectively with stakeholders. My ability to communicate complex scientific concepts clearly—whether through publications, presentations at conferences like [Conference Names], or interactions with cross-functional teams—ensures that my work remains impactful and accessible to both academic and non-academic audiences.</w:t>
      </w:r>
    </w:p>
    <w:p>
      <w:pPr>
        <w:pStyle w:val="BodyText"/>
      </w:pPr>
      <w:r>
        <w:t xml:space="preserve">In Canada Toronto, I have consistently observed a culture of collaboration and interdisciplinary research. The region’s emphasis on community engagement and patient-centered care resonates deeply with my values as a researcher. I am particularly drawn to the opportunity to work alongside experts in [specific field, e.g., immunology, genomics, or public health] who are pushing the boundaries of medical science. My goal is to not only advance knowledge but also ensure that research outcomes improve healthcare outcomes for diverse populations. For instance, during my time at [Previous Institution], I participated in a project that developed [specific tool or therapy], which was later adopted by [healthcare organization or initiative]. This experience reinforced my belief in the power of research to drive tangible change.</w:t>
      </w:r>
    </w:p>
    <w:p>
      <w:pPr>
        <w:pStyle w:val="BodyText"/>
      </w:pPr>
      <w:r>
        <w:t xml:space="preserve">As a Medical Researcher, I am committed to upholding the highest standards of ethical integrity and scientific rigor. I understand that research in Canada Toronto is governed by strict regulations, such as those set by [relevant organizations like CIHR or Health Canada], and I have consistently adhered to these guidelines in my previous roles. My ability to navigate regulatory frameworks while maintaining a focus on innovation ensures that projects are both compliant and impactful.</w:t>
      </w:r>
    </w:p>
    <w:p>
      <w:pPr>
        <w:pStyle w:val="BodyText"/>
      </w:pPr>
      <w:r>
        <w:t xml:space="preserve">Furthermore, I am passionate about mentoring the next generation of researchers. In my current role at [Current Institution], I have supervised [number] graduate students and postdoctoral fellows, fostering their growth through hands-on training and collaborative problem-solving. I believe that cultivating a supportive research environment is essential for nurturing talent and driving long-term advancements in medical science. In Canada Toronto, where there is a strong emphasis on education and research excellence, I am eager to contribute to this legacy by mentoring students and collaborating with colleagues to create a thriving research community.</w:t>
      </w:r>
    </w:p>
    <w:p>
      <w:pPr>
        <w:pStyle w:val="BodyText"/>
      </w:pPr>
      <w:r>
        <w:t xml:space="preserve">Finally, I would like to express my sincere gratitude for considering my application. I am deeply motivated by the opportunity to join an institution in Canada Toronto that values innovation, diversity, and excellence. I am confident that my skills, experiences, and dedication align with the goals of your organization. I would welcome the chance to discuss how I can contribute to your team’s mission of advancing medical research and improving patient outcomes.</w:t>
      </w:r>
    </w:p>
    <w:p>
      <w:pPr>
        <w:pStyle w:val="BodyText"/>
      </w:pPr>
      <w:r>
        <w:t xml:space="preserve">Thank you for your time and consideration. I look forward to the possibility of contributing to the vibrant medical research landscape in Canada Toronto.</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Canada Toronto</dc:title>
  <dc:creator/>
  <dc:language>en</dc:language>
  <cp:keywords/>
  <dcterms:created xsi:type="dcterms:W3CDTF">2026-07-21T14:52:39Z</dcterms:created>
  <dcterms:modified xsi:type="dcterms:W3CDTF">2026-07-21T14:52:39Z</dcterms:modified>
</cp:coreProperties>
</file>

<file path=docProps/custom.xml><?xml version="1.0" encoding="utf-8"?>
<Properties xmlns="http://schemas.openxmlformats.org/officeDocument/2006/custom-properties" xmlns:vt="http://schemas.openxmlformats.org/officeDocument/2006/docPropsVTypes"/>
</file>